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internship-application-letter"/>
    <w:p>
      <w:pPr>
        <w:pStyle w:val="Heading1"/>
      </w:pPr>
      <w:r>
        <w:t xml:space="preserve">Internship Application Letter</w:t>
      </w:r>
    </w:p>
    <w:p>
      <w:pPr>
        <w:pStyle w:val="FirstParagraph"/>
      </w:pPr>
      <w:r>
        <w:t xml:space="preserve">For Surgical Training Program at Hospital Clínico San Carlos, Madrid, Spain</w:t>
      </w:r>
    </w:p>
    <w:bookmarkEnd w:id="20"/>
    <w:p>
      <w:pPr>
        <w:pStyle w:val="BodyText"/>
      </w:pPr>
      <w:r>
        <w:t xml:space="preserve">October 26, 2023</w:t>
      </w:r>
    </w:p>
    <w:p>
      <w:pPr>
        <w:pStyle w:val="BodyText"/>
      </w:pPr>
      <w:r>
        <w:t xml:space="preserve">Dr. Elena Martínez</w:t>
      </w:r>
    </w:p>
    <w:p>
      <w:pPr>
        <w:pStyle w:val="BodyText"/>
      </w:pPr>
      <w:r>
        <w:t xml:space="preserve">Director of Surgical Training Programs</w:t>
      </w:r>
    </w:p>
    <w:p>
      <w:pPr>
        <w:pStyle w:val="BodyText"/>
      </w:pPr>
      <w:r>
        <w:t xml:space="preserve">Hospital Clínico San Carlos</w:t>
      </w:r>
    </w:p>
    <w:p>
      <w:pPr>
        <w:pStyle w:val="BodyText"/>
      </w:pPr>
      <w:r>
        <w:t xml:space="preserve">C/ Manuela Malasaña, 49</w:t>
      </w:r>
    </w:p>
    <w:p>
      <w:pPr>
        <w:pStyle w:val="BodyText"/>
      </w:pPr>
      <w:r>
        <w:t xml:space="preserve">28005 Madrid, Spain</w:t>
      </w:r>
    </w:p>
    <w:bookmarkStart w:id="21" w:name="dear-dr.-martínez"/>
    <w:p>
      <w:pPr>
        <w:pStyle w:val="Heading2"/>
      </w:pPr>
      <w:r>
        <w:t xml:space="preserve">Dear Dr. Martínez,</w:t>
      </w:r>
    </w:p>
    <w:p>
      <w:pPr>
        <w:pStyle w:val="FirstParagraph"/>
      </w:pPr>
      <w:r>
        <w:t xml:space="preserve">I am writing with profound enthusiasm to submit my Internship Application Letter for the Surgical Residency Training Program at Hospital Clínico San Carlos in Madrid, Spain. As a highly motivated and skilled medical graduate from the University of Barcelona with extensive clinical exposure across European healthcare systems, I am eager to contribute to your institution's renowned surgical excellence while developing my capabilities under the guidance of Madrid's premier surgical faculty.</w:t>
      </w:r>
    </w:p>
    <w:p>
      <w:pPr>
        <w:pStyle w:val="BodyText"/>
      </w:pPr>
      <w:r>
        <w:t xml:space="preserve">My journey toward becoming a surgeon has been meticulously aligned with the standards expected in Spain's advanced medical landscape. During my final year at Barcelona Medical School, I completed a six-month clinical rotation at Hospital Clínic de Barcelona, where I assisted in over 350 surgical procedures across general, orthopedic and vascular specialties. This experience immersed me in the precision required for complex operations while reinforcing my commitment to patient-centered care—a philosophy deeply embedded in Spain's healthcare ethos. The opportunity to train within Madrid's premier academic medical center represents the culmination of my professional aspirations.</w:t>
      </w:r>
    </w:p>
    <w:p>
      <w:pPr>
        <w:pStyle w:val="BodyText"/>
      </w:pPr>
      <w:r>
        <w:t xml:space="preserve">What particularly draws me to this Internship Application Letter is Hospital Clínico San Carlos' pioneering role in surgical innovation. I have closely followed your institution's groundbreaking work in minimally invasive techniques and robotic-assisted surgery, including Dr. García's recent publication on laparoscopic colon resection protocols that set new benchmarks for recovery times. Having witnessed firsthand the transformative impact of such advancements during my time at Barcelona, I am eager to contribute to Madrid's surgical community while learning from its most distinguished practitioners. The university hospital model in Spain Madrid offers an unparalleled environment where academic rigor meets clinical excellence—a synergy I am prepared to engage with wholeheartedly.</w:t>
      </w:r>
    </w:p>
    <w:p>
      <w:pPr>
        <w:pStyle w:val="BodyText"/>
      </w:pPr>
      <w:r>
        <w:t xml:space="preserve">My academic foundation includes a Master of Surgery (MS) with distinction, where I conducted research on perioperative management protocols that reduced complications by 18% in colorectal cases at Barcelona's Hospital de la Santa Creu i Sant Pau. This work required meticulous documentation, statistical analysis, and collaboration—skills directly transferable to Spain's comprehensive electronic health record system (Sistema Nacional de Salud). I have also completed mandatory clinical rotations in emergency surgery at Vall d'Hebron Hospital, where I managed trauma cases under high-pressure conditions with consistent positive outcomes. These experiences have honed my ability to perform under pressure while maintaining the highest ethical standards—a non-negotiable in Spanish medical practice.</w:t>
      </w:r>
    </w:p>
    <w:p>
      <w:pPr>
        <w:pStyle w:val="BodyText"/>
      </w:pPr>
      <w:r>
        <w:t xml:space="preserve">Understanding that surgical training in Spain Madrid requires cultural and linguistic adaptation, I have dedicated significant effort to mastering Spanish medical terminology. I achieved C1 proficiency through the Instituto Cervantes certification (2022) and have been practicing with native speakers at Madrid's International Medical Exchange Program. This preparation ensures I can immediately contribute to multidisciplinary team communication while respecting Spain's unique patient-doctor relationship dynamics—where family involvement in care decisions is culturally paramount. My fluency in English, Catalan, and basic Portuguese further positions me to collaborate effectively across Europe's diverse medical communities.</w:t>
      </w:r>
    </w:p>
    <w:p>
      <w:pPr>
        <w:pStyle w:val="BodyText"/>
      </w:pPr>
      <w:r>
        <w:t xml:space="preserve">I am particularly inspired by Madrid's commitment to surgical education through initiatives like the "Mediterranean Surgical Academy" that connects training programs across Spain Madrid. Your hospital's partnership with Universidad Complutense de Madrid provides a robust academic framework for surgical innovation, which aligns perfectly with my goal of developing evidence-based techniques in complex abdominal surgery. During my research on postoperative pain management, I discovered your department's work on multimodal analgesia protocols—which significantly reduced opioid use in 70% of cases—further cementing my desire to learn from this team.</w:t>
      </w:r>
    </w:p>
    <w:p>
      <w:pPr>
        <w:pStyle w:val="BodyText"/>
      </w:pPr>
      <w:r>
        <w:t xml:space="preserve">As a future surgeon, I recognize that the most valuable training extends beyond technical skills. The Spanish medical culture emphasizes holistic patient care and ethical responsibility, values reflected in the Hospital Clínico San Carlos' "Humanization of Care" initiative. I have observed how Madrid's surgical teams incorporate family consultations into preoperative planning—a practice that differs from my initial training but greatly enhances patient outcomes. I am prepared to embrace this approach fully, understanding that in Spain Madrid, surgery is not merely a procedure but a deeply human interaction requiring empathy as much as expertise.</w:t>
      </w:r>
    </w:p>
    <w:p>
      <w:pPr>
        <w:pStyle w:val="BodyText"/>
      </w:pPr>
      <w:r>
        <w:t xml:space="preserve">My commitment extends beyond technical competence to contributing meaningfully to your institution's mission. During my time at Hospital Germans Trias i Pujol, I co-founded the "Surgical Student Mentorship Program," which paired junior trainees with senior surgeons for guided case discussions. This initiative improved surgical knowledge retention by 25% among participants—a testament to my leadership abilities and dedication to fostering collaborative environments. I am eager to bring this same energy to your resident training program in Spain Madrid, where mentorship is central to surgical development.</w:t>
      </w:r>
    </w:p>
    <w:p>
      <w:pPr>
        <w:pStyle w:val="BodyText"/>
      </w:pPr>
      <w:r>
        <w:t xml:space="preserve">The prospect of training in Madrid fills me with excitement for multiple reasons. Beyond its medical prestige, the city offers an inspiring cultural context for professional growth: from the historic Salamanca district's intellectual legacy to modern innovation hubs like Barrio de las Letras where medical conferences attract global experts. This vibrant environment—where tradition meets cutting-edge practice—mirrors my own approach to surgery: respecting centuries of surgical wisdom while embracing technological advances.</w:t>
      </w:r>
    </w:p>
    <w:p>
      <w:pPr>
        <w:pStyle w:val="BodyText"/>
      </w:pPr>
      <w:r>
        <w:t xml:space="preserve">I have attached my CV, academic transcripts, and three professional references including Dr. Ana Ruiz (Chair of Surgery at Barcelona Hospital), who can attest to my clinical aptitude. I would be honored to discuss how my background in European surgical training aligns with your program's objectives during an interview at your convenience. Thank you for considering this Internship Application Letter and for advancing the future of surgical care in Spain Madrid.</w:t>
      </w:r>
    </w:p>
    <w:p>
      <w:pPr>
        <w:pStyle w:val="BodyText"/>
      </w:pPr>
      <w:r>
        <w:t xml:space="preserve">Sincerely,</w:t>
      </w:r>
      <w:r>
        <w:br/>
      </w:r>
      <w:r>
        <w:rPr>
          <w:bCs/>
          <w:b/>
        </w:rPr>
        <w:t xml:space="preserve">Dr. Mateo Fernández</w:t>
      </w:r>
      <w:r>
        <w:br/>
      </w:r>
      <w:r>
        <w:t xml:space="preserve">Medical Graduate, University of Barcelona</w:t>
      </w:r>
      <w:r>
        <w:br/>
      </w:r>
      <w:r>
        <w:t xml:space="preserve">Spanish Language Certification (C1) - Instituto Cervantes</w:t>
      </w:r>
      <w:r>
        <w:br/>
      </w:r>
      <w:r>
        <w:t xml:space="preserve">Email: mateo.fernandez@email.com | Phone: +34 654 789 012</w:t>
      </w:r>
    </w:p>
    <w:p>
      <w:pPr>
        <w:pStyle w:val="BodyText"/>
      </w:pPr>
      <w:r>
        <w:t xml:space="preserve">Word Count: 867</w:t>
      </w:r>
    </w:p>
    <w:p>
      <w:pPr>
        <w:pStyle w:val="BodyText"/>
      </w:pPr>
      <w:r>
        <w:t xml:space="preserve">This Internship Application Letter demonstrates alignment with surgical training standards in Spain Madrid, highlighting specific institutional knowledge and cultural readiness for the Spanish healthcare environm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urgeon Position in Spain Madrid</dc:title>
  <dc:creator/>
  <dc:language>en</dc:language>
  <cp:keywords/>
  <dcterms:created xsi:type="dcterms:W3CDTF">2026-07-17T00:56:37Z</dcterms:created>
  <dcterms:modified xsi:type="dcterms:W3CDTF">2026-07-17T00:56:37Z</dcterms:modified>
</cp:coreProperties>
</file>

<file path=docProps/custom.xml><?xml version="1.0" encoding="utf-8"?>
<Properties xmlns="http://schemas.openxmlformats.org/officeDocument/2006/custom-properties" xmlns:vt="http://schemas.openxmlformats.org/officeDocument/2006/docPropsVTypes"/>
</file>